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zdendalegenda.github.io/zpracovani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zdendalegenda.github.io/zpracovani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2T21:16:25Z</dcterms:created>
  <dcterms:modified xsi:type="dcterms:W3CDTF">2024-12-02T21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